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 or Department],</w:t>
      </w:r>
    </w:p>
    <w:p>
      <w:pPr>
        <w:pStyle w:val="BodyText"/>
      </w:pPr>
      <w:r>
        <w:t xml:space="preserve">I am writing to express my interest in the Psychiatrist position at [Hospital/Institution Name] in Egypt Cairo. As a dedicated and compassionate psychiatrist with a passion for improving mental health care, I am eager to contribute my skills and expertise to a dynamic healthcare environment in one of the most culturally rich and historically significant cities in the world. My academic background, clinical experience, and commitment to patient-centered care align perfectly with the values of [Hospital/Institution Name], and I am confident that my qualifications make me an ideal candidate for this role.</w:t>
      </w:r>
    </w:p>
    <w:p>
      <w:pPr>
        <w:pStyle w:val="BodyText"/>
      </w:pPr>
      <w:r>
        <w:t xml:space="preserve">With over [X years] of experience in psychiatry, I have developed a deep understanding of the complexities of mental health disorders and the importance of holistic, culturally sensitive treatment. My training at [Medical School/Training Institution] equipped me with a strong foundation in evidence-based practices, while my work at [Previous Hospitals/Clinics] allowed me to refine my ability to diagnose and treat a wide range of psychiatric conditions. Whether working with individuals struggling with depression, anxiety, schizophrenia, or trauma-related disorders, I have consistently prioritized empathy, collaboration, and innovation in my approach to care.</w:t>
      </w:r>
    </w:p>
    <w:p>
      <w:pPr>
        <w:pStyle w:val="BodyText"/>
      </w:pPr>
      <w:r>
        <w:t xml:space="preserve">Egypt Cairo presents a unique opportunity to address the growing mental health needs of its diverse population. As a psychiatrist deeply committed to serving communities in Egypt Cairo, I understand the importance of integrating local cultural norms and values into treatment plans. Mental health stigma remains a significant challenge in many parts of the region, and I am motivated to play a role in breaking down these barriers through education, advocacy, and accessible care. My ability to communicate effectively with patients from various backgrounds—whether in Arabic or English—ensures that I can connect with individuals on a personal level while maintaining the highest standards of professional care.</w:t>
      </w:r>
    </w:p>
    <w:p>
      <w:pPr>
        <w:pStyle w:val="BodyText"/>
      </w:pPr>
      <w:r>
        <w:t xml:space="preserve">One of my core strengths is my dedication to interdisciplinary collaboration. In Egypt Cairo, where healthcare systems often require coordination between specialists, community organizations, and government agencies, I have consistently demonstrated the ability to work as part of a team to achieve optimal patient outcomes. My experience in [specific area, e.g., outpatient clinics, inpatient care, or research] has taught me the value of adaptability and resilience—qualities that are essential for thriving in a fast-paced urban setting like Cairo. I am particularly drawn to [Hospital/Institution Name] because of its reputation for excellence and its commitment to advancing mental health services in Egypt.</w:t>
      </w:r>
    </w:p>
    <w:p>
      <w:pPr>
        <w:pStyle w:val="BodyText"/>
      </w:pPr>
      <w:r>
        <w:t xml:space="preserve">In addition to my clinical skills, I have a strong interest in teaching and mentorship. Having trained junior residents and participated in medical conferences, I am eager to contribute to the professional development of others while continuing my own learning. In Egypt Cairo, where there is a growing demand for mental health professionals, I believe that sharing knowledge and fostering a culture of continuous improvement can have a lasting impact on the quality of care provided to patients.</w:t>
      </w:r>
    </w:p>
    <w:p>
      <w:pPr>
        <w:pStyle w:val="BodyText"/>
      </w:pPr>
      <w:r>
        <w:t xml:space="preserve">My decision to pursue this opportunity in Egypt Cairo is also driven by my admiration for the country’s rich heritage and vibrant communities. As a psychiatrist, I recognize that mental health is deeply intertwined with social, economic, and environmental factors. In a city as dynamic as Cairo, where rapid urbanization and cultural diversity shape everyday life, I am committed to addressing the unique challenges faced by individuals seeking mental health support. Whether through individual therapy sessions or community outreach programs, I aim to make a meaningful difference in the lives of those who need it most.</w:t>
      </w:r>
    </w:p>
    <w:p>
      <w:pPr>
        <w:pStyle w:val="BodyText"/>
      </w:pPr>
      <w:r>
        <w:t xml:space="preserve">I would be honored to contribute my expertise as a Psychiatrist in Egypt Cairo and help [Hospital/Institution Name] continue its mission of providing compassionate, high-quality care. I am confident that my background, skills, and passion for psychiatry make me a valuable addition to your team. Thank you for considering my application. I would welcome the opportunity to discuss how my experiences align with the goals of your institution and how I can contribute to its continued succes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: Email Address, Phone Number]</w:t>
      </w:r>
    </w:p>
    <w:p>
      <w:pPr>
        <w:pStyle w:val="BodyText"/>
      </w:pPr>
      <w:r>
        <w:t xml:space="preserve">[City, Country] | [Dat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/>
  <cp:keywords/>
  <dcterms:created xsi:type="dcterms:W3CDTF">2025-12-11T06:58:28Z</dcterms:created>
  <dcterms:modified xsi:type="dcterms:W3CDTF">2025-12-11T06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